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mrea"/>
        <w:tblW w:w="9288" w:type="dxa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"/>
        <w:gridCol w:w="9141"/>
        <w:gridCol w:w="139"/>
      </w:tblGrid>
      <w:tr w:rsidR="001B0898" w:rsidRPr="00E70E9C" w:rsidTr="00177DBD">
        <w:trPr>
          <w:gridBefore w:val="1"/>
          <w:gridAfter w:val="1"/>
          <w:wBefore w:w="8" w:type="dxa"/>
          <w:wAfter w:w="139" w:type="dxa"/>
        </w:trPr>
        <w:tc>
          <w:tcPr>
            <w:tcW w:w="9141" w:type="dxa"/>
            <w:vAlign w:val="center"/>
          </w:tcPr>
          <w:p w:rsidR="001B0898" w:rsidRPr="00E70E9C" w:rsidRDefault="009E7A0A" w:rsidP="009E7A0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>
                  <wp:extent cx="5667375" cy="1992827"/>
                  <wp:effectExtent l="0" t="0" r="0" b="762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sica_Zaledje_novička_4.Zajtrk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2822" cy="199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9E7A0A" w:rsidRPr="00E70E9C" w:rsidTr="00177DBD">
        <w:trPr>
          <w:gridBefore w:val="1"/>
          <w:gridAfter w:val="1"/>
          <w:wBefore w:w="8" w:type="dxa"/>
          <w:wAfter w:w="139" w:type="dxa"/>
        </w:trPr>
        <w:tc>
          <w:tcPr>
            <w:tcW w:w="9141" w:type="dxa"/>
            <w:vAlign w:val="center"/>
          </w:tcPr>
          <w:p w:rsidR="009E7A0A" w:rsidRPr="00906A32" w:rsidRDefault="009E7A0A" w:rsidP="009E7A0A">
            <w:pPr>
              <w:rPr>
                <w:b/>
                <w:sz w:val="24"/>
                <w:szCs w:val="24"/>
              </w:rPr>
            </w:pPr>
            <w:r w:rsidRPr="00906A32">
              <w:rPr>
                <w:b/>
                <w:sz w:val="24"/>
                <w:szCs w:val="24"/>
              </w:rPr>
              <w:t>KAKO PRODAJATI SPREMENJENEMU KUPCU?</w:t>
            </w:r>
          </w:p>
          <w:p w:rsidR="009E7A0A" w:rsidRDefault="009E7A0A" w:rsidP="009E7A0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9961E6">
              <w:rPr>
                <w:rFonts w:eastAsia="Times New Roman" w:cstheme="minorHAnsi"/>
                <w:bCs/>
                <w:sz w:val="24"/>
                <w:szCs w:val="24"/>
              </w:rPr>
              <w:t xml:space="preserve">Na 4. podjetniškem zajtrku programa »Zaledje podjetnikom« bomo v </w:t>
            </w:r>
            <w:r w:rsidRPr="009E7A0A">
              <w:rPr>
                <w:rFonts w:eastAsia="Times New Roman" w:cstheme="minorHAnsi"/>
                <w:b/>
                <w:bCs/>
                <w:sz w:val="24"/>
                <w:szCs w:val="24"/>
              </w:rPr>
              <w:t>četrtek, 21. 10. 2021 ob 9.00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, govorili</w:t>
            </w:r>
            <w:r w:rsidRPr="009961E6">
              <w:rPr>
                <w:rFonts w:eastAsia="Times New Roman" w:cstheme="minorHAnsi"/>
                <w:bCs/>
                <w:sz w:val="24"/>
                <w:szCs w:val="24"/>
              </w:rPr>
              <w:t xml:space="preserve"> o </w:t>
            </w:r>
            <w:r w:rsidRPr="009961E6">
              <w:rPr>
                <w:rFonts w:eastAsia="Times New Roman" w:cstheme="minorHAnsi"/>
                <w:b/>
                <w:bCs/>
                <w:sz w:val="24"/>
                <w:szCs w:val="24"/>
              </w:rPr>
              <w:t>prodaji.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  <w:p w:rsidR="009E7A0A" w:rsidRPr="009961E6" w:rsidRDefault="009E7A0A" w:rsidP="009E7A0A">
            <w:pPr>
              <w:spacing w:after="0"/>
              <w:rPr>
                <w:rFonts w:eastAsia="Times New Roman" w:cstheme="minorHAnsi"/>
                <w:bCs/>
                <w:sz w:val="24"/>
                <w:szCs w:val="24"/>
              </w:rPr>
            </w:pPr>
            <w:r w:rsidRPr="009961E6">
              <w:rPr>
                <w:rFonts w:eastAsia="Times New Roman" w:cstheme="minorHAnsi"/>
                <w:bCs/>
                <w:sz w:val="24"/>
                <w:szCs w:val="24"/>
              </w:rPr>
              <w:t xml:space="preserve">Z odličnimi gosti, ki so dnevno vpeti v prodajo, bomo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razpravljali</w:t>
            </w:r>
            <w:r w:rsidRPr="009961E6">
              <w:rPr>
                <w:rFonts w:eastAsia="Times New Roman" w:cstheme="minorHAnsi"/>
                <w:bCs/>
                <w:sz w:val="24"/>
                <w:szCs w:val="24"/>
              </w:rPr>
              <w:t>:</w:t>
            </w:r>
          </w:p>
          <w:p w:rsidR="009E7A0A" w:rsidRDefault="009E7A0A" w:rsidP="009E7A0A">
            <w:pPr>
              <w:pStyle w:val="Odstavekseznama"/>
              <w:numPr>
                <w:ilvl w:val="0"/>
                <w:numId w:val="27"/>
              </w:num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kako se je prodaja spremenila in kako se prilagoditi spremembam,</w:t>
            </w:r>
          </w:p>
          <w:p w:rsidR="009E7A0A" w:rsidRPr="009961E6" w:rsidRDefault="009E7A0A" w:rsidP="009E7A0A">
            <w:pPr>
              <w:pStyle w:val="Odstavekseznama"/>
              <w:numPr>
                <w:ilvl w:val="0"/>
                <w:numId w:val="27"/>
              </w:num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koliko zar</w:t>
            </w:r>
            <w:r w:rsidRPr="009961E6">
              <w:rPr>
                <w:rFonts w:eastAsia="Times New Roman" w:cstheme="minorHAnsi"/>
                <w:b/>
                <w:bCs/>
                <w:sz w:val="24"/>
                <w:szCs w:val="24"/>
              </w:rPr>
              <w:t>es kupci kupujemo preko spleta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,</w:t>
            </w:r>
            <w:r w:rsidRPr="009961E6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</w:p>
          <w:p w:rsidR="009E7A0A" w:rsidRDefault="009E7A0A" w:rsidP="009E7A0A">
            <w:pPr>
              <w:pStyle w:val="Odstavekseznama"/>
              <w:numPr>
                <w:ilvl w:val="0"/>
                <w:numId w:val="27"/>
              </w:num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9961E6">
              <w:rPr>
                <w:rFonts w:eastAsia="Times New Roman" w:cstheme="minorHAnsi"/>
                <w:b/>
                <w:bCs/>
                <w:sz w:val="24"/>
                <w:szCs w:val="24"/>
              </w:rPr>
              <w:t>kater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ih</w:t>
            </w:r>
            <w:r w:rsidRPr="009961E6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trend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</w:rPr>
              <w:t>ov</w:t>
            </w:r>
            <w:r w:rsidRPr="009961E6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nikakor ne smemo spregledati. </w:t>
            </w:r>
          </w:p>
          <w:p w:rsidR="009E7A0A" w:rsidRPr="009E7A0A" w:rsidRDefault="009E7A0A" w:rsidP="009E7A0A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70E9C">
              <w:rPr>
                <w:rFonts w:cstheme="minorHAnsi"/>
              </w:rPr>
              <w:t>Pridružite se nam in pridobite</w:t>
            </w:r>
            <w:r>
              <w:rPr>
                <w:rFonts w:cstheme="minorHAnsi"/>
              </w:rPr>
              <w:t xml:space="preserve"> nove ideje, kako prodajati spremenjenim kupcem.</w:t>
            </w:r>
          </w:p>
          <w:p w:rsidR="009E7A0A" w:rsidRDefault="009E7A0A" w:rsidP="009E7A0A">
            <w:pPr>
              <w:rPr>
                <w:rFonts w:cstheme="minorHAnsi"/>
                <w:noProof/>
              </w:rPr>
            </w:pPr>
            <w:r w:rsidRPr="00E70E9C">
              <w:rPr>
                <w:rFonts w:cstheme="minorHAnsi"/>
              </w:rPr>
              <w:t xml:space="preserve">Program je subvencioniran in za vas </w:t>
            </w:r>
            <w:r w:rsidRPr="00E70E9C">
              <w:rPr>
                <w:rFonts w:cstheme="minorHAnsi"/>
                <w:b/>
              </w:rPr>
              <w:t>BREZPLAČEN</w:t>
            </w:r>
            <w:r w:rsidRPr="00E70E9C">
              <w:rPr>
                <w:rFonts w:cstheme="minorHAnsi"/>
              </w:rPr>
              <w:t>, namenjen je prebivalcem v občinah Brezovica, Borovnica, Dobrova – Polhov Gradec, Horjul, Log – Dragomer in Vrhnika, dobrodošli pa prav vsi, ki želite nadgraditi svoje znanje.</w:t>
            </w:r>
          </w:p>
        </w:tc>
      </w:tr>
      <w:tr w:rsidR="001B0898" w:rsidRPr="00E70E9C" w:rsidTr="00177DBD">
        <w:trPr>
          <w:gridBefore w:val="1"/>
          <w:gridAfter w:val="1"/>
          <w:wBefore w:w="8" w:type="dxa"/>
          <w:wAfter w:w="139" w:type="dxa"/>
        </w:trPr>
        <w:tc>
          <w:tcPr>
            <w:tcW w:w="9141" w:type="dxa"/>
          </w:tcPr>
          <w:p w:rsidR="00906A32" w:rsidRPr="00906A32" w:rsidRDefault="00906A32" w:rsidP="00906A32">
            <w:pPr>
              <w:spacing w:after="0"/>
              <w:rPr>
                <w:b/>
                <w:sz w:val="24"/>
                <w:szCs w:val="24"/>
              </w:rPr>
            </w:pPr>
            <w:r>
              <w:rPr>
                <w:rFonts w:cstheme="minorHAnsi"/>
                <w:b/>
                <w:bCs/>
              </w:rPr>
              <w:t>4.</w:t>
            </w:r>
            <w:r w:rsidR="000315CB" w:rsidRPr="00E70E9C">
              <w:rPr>
                <w:rFonts w:cstheme="minorHAnsi"/>
                <w:b/>
                <w:bCs/>
              </w:rPr>
              <w:t xml:space="preserve"> </w:t>
            </w:r>
            <w:r w:rsidR="007109F9" w:rsidRPr="00E70E9C">
              <w:rPr>
                <w:rFonts w:cstheme="minorHAnsi"/>
                <w:b/>
                <w:bCs/>
              </w:rPr>
              <w:t xml:space="preserve">PODJETNIŠKI ZAJTRK: </w:t>
            </w:r>
            <w:r w:rsidR="006821DA">
              <w:rPr>
                <w:b/>
                <w:sz w:val="24"/>
                <w:szCs w:val="24"/>
              </w:rPr>
              <w:t>K</w:t>
            </w:r>
            <w:r w:rsidRPr="00906A32">
              <w:rPr>
                <w:b/>
                <w:sz w:val="24"/>
                <w:szCs w:val="24"/>
              </w:rPr>
              <w:t>ako prodajati spremenjenemu kupcu?</w:t>
            </w:r>
          </w:p>
          <w:p w:rsidR="001B0898" w:rsidRPr="00E70E9C" w:rsidRDefault="001B0898" w:rsidP="007109F9">
            <w:pPr>
              <w:pStyle w:val="Brezrazmikov"/>
              <w:rPr>
                <w:rFonts w:cstheme="minorHAnsi"/>
              </w:rPr>
            </w:pPr>
            <w:r w:rsidRPr="00E70E9C">
              <w:rPr>
                <w:rFonts w:cstheme="minorHAnsi"/>
                <w:b/>
              </w:rPr>
              <w:t>KDAJ</w:t>
            </w:r>
            <w:r w:rsidR="00EC7FA2" w:rsidRPr="00E70E9C">
              <w:rPr>
                <w:rFonts w:cstheme="minorHAnsi"/>
                <w:b/>
              </w:rPr>
              <w:t xml:space="preserve">: </w:t>
            </w:r>
            <w:r w:rsidR="00981ABC" w:rsidRPr="00E70E9C">
              <w:rPr>
                <w:rFonts w:cstheme="minorHAnsi"/>
              </w:rPr>
              <w:t>četrtek</w:t>
            </w:r>
            <w:r w:rsidR="000315CB" w:rsidRPr="00E70E9C">
              <w:rPr>
                <w:rFonts w:cstheme="minorHAnsi"/>
              </w:rPr>
              <w:t xml:space="preserve">, </w:t>
            </w:r>
            <w:r w:rsidR="00906A32">
              <w:rPr>
                <w:rFonts w:cstheme="minorHAnsi"/>
              </w:rPr>
              <w:t>21</w:t>
            </w:r>
            <w:r w:rsidRPr="00E70E9C">
              <w:rPr>
                <w:rFonts w:cstheme="minorHAnsi"/>
              </w:rPr>
              <w:t>.</w:t>
            </w:r>
            <w:r w:rsidR="008745FF" w:rsidRPr="00E70E9C">
              <w:rPr>
                <w:rFonts w:cstheme="minorHAnsi"/>
              </w:rPr>
              <w:t xml:space="preserve"> </w:t>
            </w:r>
            <w:r w:rsidR="000315CB" w:rsidRPr="00E70E9C">
              <w:rPr>
                <w:rFonts w:cstheme="minorHAnsi"/>
              </w:rPr>
              <w:t>oktober</w:t>
            </w:r>
            <w:r w:rsidRPr="00E70E9C">
              <w:rPr>
                <w:rFonts w:cstheme="minorHAnsi"/>
              </w:rPr>
              <w:t xml:space="preserve"> 2021</w:t>
            </w:r>
            <w:r w:rsidR="000315CB" w:rsidRPr="00E70E9C">
              <w:rPr>
                <w:rFonts w:cstheme="minorHAnsi"/>
              </w:rPr>
              <w:t>,</w:t>
            </w:r>
            <w:r w:rsidRPr="00E70E9C">
              <w:rPr>
                <w:rFonts w:cstheme="minorHAnsi"/>
              </w:rPr>
              <w:t xml:space="preserve"> med </w:t>
            </w:r>
            <w:r w:rsidR="008745FF" w:rsidRPr="00E70E9C">
              <w:rPr>
                <w:rFonts w:cstheme="minorHAnsi"/>
              </w:rPr>
              <w:t>9:00</w:t>
            </w:r>
            <w:r w:rsidRPr="00E70E9C">
              <w:rPr>
                <w:rFonts w:cstheme="minorHAnsi"/>
              </w:rPr>
              <w:t xml:space="preserve"> in 1</w:t>
            </w:r>
            <w:r w:rsidR="008745FF" w:rsidRPr="00E70E9C">
              <w:rPr>
                <w:rFonts w:cstheme="minorHAnsi"/>
              </w:rPr>
              <w:t>1</w:t>
            </w:r>
            <w:r w:rsidRPr="00E70E9C">
              <w:rPr>
                <w:rFonts w:cstheme="minorHAnsi"/>
              </w:rPr>
              <w:t>:</w:t>
            </w:r>
            <w:r w:rsidR="008745FF" w:rsidRPr="00E70E9C">
              <w:rPr>
                <w:rFonts w:cstheme="minorHAnsi"/>
              </w:rPr>
              <w:t>0</w:t>
            </w:r>
            <w:r w:rsidRPr="00E70E9C">
              <w:rPr>
                <w:rFonts w:cstheme="minorHAnsi"/>
              </w:rPr>
              <w:t>0</w:t>
            </w:r>
          </w:p>
          <w:p w:rsidR="001B0898" w:rsidRPr="00E70E9C" w:rsidRDefault="001B0898" w:rsidP="007109F9">
            <w:pPr>
              <w:pStyle w:val="Brezrazmikov"/>
              <w:rPr>
                <w:rFonts w:cstheme="minorHAnsi"/>
              </w:rPr>
            </w:pPr>
            <w:r w:rsidRPr="00E70E9C">
              <w:rPr>
                <w:rFonts w:cstheme="minorHAnsi"/>
                <w:b/>
              </w:rPr>
              <w:t>KJE:</w:t>
            </w:r>
            <w:r w:rsidRPr="00E70E9C">
              <w:rPr>
                <w:rFonts w:cstheme="minorHAnsi"/>
              </w:rPr>
              <w:t xml:space="preserve"> spletna platforma ZOOM (dan pred dogodkom boste prejeli povezavo</w:t>
            </w:r>
            <w:r w:rsidR="00EC7FA2" w:rsidRPr="00E70E9C">
              <w:rPr>
                <w:rFonts w:cstheme="minorHAnsi"/>
              </w:rPr>
              <w:t>)</w:t>
            </w:r>
          </w:p>
          <w:p w:rsidR="007109F9" w:rsidRDefault="007109F9" w:rsidP="0A153102">
            <w:pPr>
              <w:pStyle w:val="Brezrazmikov"/>
              <w:rPr>
                <w:rFonts w:eastAsia="Times New Roman" w:cstheme="minorHAnsi"/>
                <w:sz w:val="24"/>
                <w:szCs w:val="24"/>
              </w:rPr>
            </w:pPr>
            <w:r w:rsidRPr="00E70E9C">
              <w:rPr>
                <w:rFonts w:cstheme="minorHAnsi"/>
                <w:b/>
                <w:bCs/>
              </w:rPr>
              <w:t xml:space="preserve">OBVEZNA PRIJAVA: </w:t>
            </w:r>
            <w:hyperlink r:id="rId12" w:history="1">
              <w:r w:rsidR="00B9043C" w:rsidRPr="00E70E9C">
                <w:rPr>
                  <w:rStyle w:val="Hiperpovezava"/>
                  <w:rFonts w:eastAsia="Times New Roman" w:cstheme="minorHAnsi"/>
                  <w:sz w:val="24"/>
                  <w:szCs w:val="24"/>
                </w:rPr>
                <w:t>https://forms.office.com/r/CQaLfywhfc</w:t>
              </w:r>
            </w:hyperlink>
            <w:r w:rsidR="00B9043C" w:rsidRPr="00E70E9C">
              <w:rPr>
                <w:rFonts w:eastAsia="Times New Roman" w:cstheme="minorHAnsi"/>
                <w:sz w:val="24"/>
                <w:szCs w:val="24"/>
              </w:rPr>
              <w:t xml:space="preserve">  </w:t>
            </w:r>
          </w:p>
          <w:p w:rsidR="009E7A0A" w:rsidRPr="00E70E9C" w:rsidRDefault="009E7A0A" w:rsidP="0A153102">
            <w:pPr>
              <w:pStyle w:val="Brezrazmikov"/>
              <w:rPr>
                <w:rFonts w:cstheme="minorHAnsi"/>
                <w:b/>
                <w:bCs/>
              </w:rPr>
            </w:pPr>
          </w:p>
        </w:tc>
      </w:tr>
      <w:tr w:rsidR="009E7A0A" w:rsidRPr="00242468" w:rsidTr="00177DBD">
        <w:tc>
          <w:tcPr>
            <w:tcW w:w="9288" w:type="dxa"/>
            <w:gridSpan w:val="3"/>
            <w:shd w:val="clear" w:color="auto" w:fill="9E724F"/>
          </w:tcPr>
          <w:p w:rsidR="009E7A0A" w:rsidRPr="00321659" w:rsidRDefault="009E7A0A" w:rsidP="00F94287">
            <w:pPr>
              <w:pStyle w:val="Brezrazmikov"/>
              <w:jc w:val="center"/>
              <w:rPr>
                <w:rFonts w:cstheme="minorHAnsi"/>
                <w:b/>
                <w:bCs/>
                <w:color w:val="FFFFFF" w:themeColor="background1"/>
                <w:sz w:val="40"/>
                <w:szCs w:val="40"/>
              </w:rPr>
            </w:pPr>
            <w:hyperlink r:id="rId13" w:history="1">
              <w:r w:rsidRPr="00321659">
                <w:rPr>
                  <w:rStyle w:val="Hiperpovezava"/>
                  <w:rFonts w:cstheme="minorHAnsi"/>
                  <w:b/>
                  <w:bCs/>
                  <w:color w:val="FFFFFF" w:themeColor="background1"/>
                  <w:sz w:val="40"/>
                  <w:szCs w:val="40"/>
                </w:rPr>
                <w:t>PRIJAVA NA ZAJTK</w:t>
              </w:r>
            </w:hyperlink>
          </w:p>
        </w:tc>
      </w:tr>
      <w:tr w:rsidR="001B0898" w:rsidRPr="00E70E9C" w:rsidTr="00177DBD">
        <w:trPr>
          <w:gridBefore w:val="1"/>
          <w:gridAfter w:val="1"/>
          <w:wBefore w:w="8" w:type="dxa"/>
          <w:wAfter w:w="139" w:type="dxa"/>
        </w:trPr>
        <w:tc>
          <w:tcPr>
            <w:tcW w:w="9141" w:type="dxa"/>
          </w:tcPr>
          <w:p w:rsidR="007109F9" w:rsidRPr="00E70E9C" w:rsidRDefault="007109F9" w:rsidP="5DD5206F">
            <w:pPr>
              <w:rPr>
                <w:rFonts w:cstheme="minorHAnsi"/>
                <w:b/>
                <w:bCs/>
              </w:rPr>
            </w:pPr>
            <w:r w:rsidRPr="00E70E9C">
              <w:rPr>
                <w:rFonts w:cstheme="minorHAnsi"/>
                <w:b/>
                <w:bCs/>
              </w:rPr>
              <w:t>GOSTJE:</w:t>
            </w:r>
          </w:p>
          <w:p w:rsidR="00906A32" w:rsidRPr="00906A32" w:rsidRDefault="00906A32" w:rsidP="00906A32">
            <w:pPr>
              <w:pStyle w:val="Odstavekseznama"/>
              <w:numPr>
                <w:ilvl w:val="0"/>
                <w:numId w:val="26"/>
              </w:numPr>
              <w:rPr>
                <w:rFonts w:cstheme="minorHAnsi"/>
              </w:rPr>
            </w:pPr>
            <w:r w:rsidRPr="00906A32">
              <w:rPr>
                <w:rFonts w:cstheme="minorHAnsi"/>
                <w:b/>
              </w:rPr>
              <w:t>Matevž Barbo</w:t>
            </w:r>
            <w:r w:rsidR="009961E6">
              <w:rPr>
                <w:rFonts w:cstheme="minorHAnsi"/>
              </w:rPr>
              <w:t xml:space="preserve">, direktor </w:t>
            </w:r>
            <w:proofErr w:type="spellStart"/>
            <w:r w:rsidR="009961E6">
              <w:rPr>
                <w:rFonts w:cstheme="minorHAnsi"/>
              </w:rPr>
              <w:t>Barjans</w:t>
            </w:r>
            <w:proofErr w:type="spellEnd"/>
          </w:p>
          <w:p w:rsidR="00906A32" w:rsidRDefault="00906A32" w:rsidP="00906A32">
            <w:pPr>
              <w:pStyle w:val="Odstavekseznama"/>
              <w:numPr>
                <w:ilvl w:val="0"/>
                <w:numId w:val="26"/>
              </w:numPr>
              <w:rPr>
                <w:rFonts w:cstheme="minorHAnsi"/>
              </w:rPr>
            </w:pPr>
            <w:r w:rsidRPr="00906A32">
              <w:rPr>
                <w:rFonts w:cstheme="minorHAnsi"/>
                <w:b/>
              </w:rPr>
              <w:t xml:space="preserve">Klemen Fortuna, </w:t>
            </w:r>
            <w:r w:rsidRPr="00906A32">
              <w:rPr>
                <w:rFonts w:cstheme="minorHAnsi"/>
              </w:rPr>
              <w:t xml:space="preserve">direktor </w:t>
            </w:r>
            <w:proofErr w:type="spellStart"/>
            <w:r w:rsidR="009961E6">
              <w:rPr>
                <w:rFonts w:cstheme="minorHAnsi"/>
              </w:rPr>
              <w:t>Fortrade</w:t>
            </w:r>
            <w:proofErr w:type="spellEnd"/>
          </w:p>
          <w:p w:rsidR="00906A32" w:rsidRPr="00906A32" w:rsidRDefault="00906A32" w:rsidP="00906A32">
            <w:pPr>
              <w:pStyle w:val="Odstavekseznama"/>
              <w:numPr>
                <w:ilvl w:val="0"/>
                <w:numId w:val="26"/>
              </w:numPr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Črt Podlogar, </w:t>
            </w:r>
            <w:proofErr w:type="spellStart"/>
            <w:r>
              <w:t>Ecommerce</w:t>
            </w:r>
            <w:proofErr w:type="spellEnd"/>
            <w:r>
              <w:t xml:space="preserve"> Marketing Manager, </w:t>
            </w:r>
            <w:proofErr w:type="spellStart"/>
            <w:r>
              <w:t>Sensilab</w:t>
            </w:r>
            <w:proofErr w:type="spellEnd"/>
          </w:p>
          <w:p w:rsidR="007109F9" w:rsidRPr="00E70E9C" w:rsidRDefault="00B9043C" w:rsidP="0092783A">
            <w:pPr>
              <w:pStyle w:val="Odstavekseznama"/>
              <w:numPr>
                <w:ilvl w:val="0"/>
                <w:numId w:val="14"/>
              </w:numPr>
              <w:rPr>
                <w:rFonts w:cstheme="minorHAnsi"/>
              </w:rPr>
            </w:pPr>
            <w:r w:rsidRPr="00E70E9C">
              <w:rPr>
                <w:rFonts w:cstheme="minorHAnsi"/>
                <w:bCs/>
              </w:rPr>
              <w:t>Uvod</w:t>
            </w:r>
            <w:r w:rsidR="0092783A" w:rsidRPr="00E70E9C">
              <w:rPr>
                <w:rFonts w:cstheme="minorHAnsi"/>
                <w:bCs/>
              </w:rPr>
              <w:t>:</w:t>
            </w:r>
            <w:r w:rsidRPr="00E70E9C">
              <w:rPr>
                <w:rFonts w:cstheme="minorHAnsi"/>
                <w:bCs/>
              </w:rPr>
              <w:t xml:space="preserve"> </w:t>
            </w:r>
            <w:r w:rsidR="0092783A" w:rsidRPr="00E70E9C">
              <w:rPr>
                <w:rFonts w:cstheme="minorHAnsi"/>
                <w:b/>
                <w:bCs/>
              </w:rPr>
              <w:t xml:space="preserve">g. </w:t>
            </w:r>
            <w:r w:rsidR="009961E6">
              <w:rPr>
                <w:rFonts w:cstheme="minorHAnsi"/>
                <w:b/>
                <w:bCs/>
              </w:rPr>
              <w:t>Bojan Čebela</w:t>
            </w:r>
            <w:r w:rsidR="0092783A" w:rsidRPr="00E70E9C">
              <w:rPr>
                <w:rFonts w:cstheme="minorHAnsi"/>
                <w:bCs/>
              </w:rPr>
              <w:t xml:space="preserve">, </w:t>
            </w:r>
            <w:r w:rsidR="00981ABC" w:rsidRPr="00E70E9C">
              <w:rPr>
                <w:rFonts w:cstheme="minorHAnsi"/>
                <w:bCs/>
              </w:rPr>
              <w:t>župan</w:t>
            </w:r>
            <w:r w:rsidR="006F096E" w:rsidRPr="00E70E9C">
              <w:rPr>
                <w:rFonts w:cstheme="minorHAnsi"/>
                <w:bCs/>
              </w:rPr>
              <w:t xml:space="preserve"> O</w:t>
            </w:r>
            <w:r w:rsidR="007109F9" w:rsidRPr="00E70E9C">
              <w:rPr>
                <w:rFonts w:cstheme="minorHAnsi"/>
                <w:bCs/>
              </w:rPr>
              <w:t xml:space="preserve">bčine </w:t>
            </w:r>
            <w:r w:rsidR="009961E6">
              <w:rPr>
                <w:rFonts w:cstheme="minorHAnsi"/>
                <w:bCs/>
              </w:rPr>
              <w:t>Borovnica</w:t>
            </w:r>
          </w:p>
          <w:p w:rsidR="000C0E0F" w:rsidRPr="00E70E9C" w:rsidRDefault="007109F9" w:rsidP="007109F9">
            <w:pPr>
              <w:rPr>
                <w:rFonts w:cstheme="minorHAnsi"/>
              </w:rPr>
            </w:pPr>
            <w:r w:rsidRPr="00E70E9C">
              <w:rPr>
                <w:rFonts w:cstheme="minorHAnsi"/>
              </w:rPr>
              <w:t xml:space="preserve">Podjetniški zajtrk vodi in povezuje </w:t>
            </w:r>
            <w:r w:rsidR="000C0E0F" w:rsidRPr="00E70E9C">
              <w:rPr>
                <w:rFonts w:cstheme="minorHAnsi"/>
              </w:rPr>
              <w:t>Sanda Jerman</w:t>
            </w:r>
            <w:r w:rsidRPr="00E70E9C">
              <w:rPr>
                <w:rFonts w:cstheme="minorHAnsi"/>
              </w:rPr>
              <w:t xml:space="preserve">, </w:t>
            </w:r>
            <w:r w:rsidR="000C0E0F" w:rsidRPr="00E70E9C">
              <w:rPr>
                <w:rFonts w:cstheme="minorHAnsi"/>
              </w:rPr>
              <w:t>Vodja podjetniških in HR projektov pri Cene Štupar – CILJ.</w:t>
            </w:r>
          </w:p>
          <w:p w:rsidR="001B0898" w:rsidRPr="00E70E9C" w:rsidRDefault="000C0E0F" w:rsidP="000C0E0F">
            <w:pPr>
              <w:rPr>
                <w:rFonts w:cstheme="minorHAnsi"/>
              </w:rPr>
            </w:pPr>
            <w:r w:rsidRPr="00E70E9C">
              <w:rPr>
                <w:rFonts w:cstheme="minorHAnsi"/>
              </w:rPr>
              <w:t xml:space="preserve">Več o projektu: </w:t>
            </w:r>
            <w:hyperlink r:id="rId14" w:history="1">
              <w:r w:rsidRPr="00E70E9C">
                <w:rPr>
                  <w:rStyle w:val="Hiperpovezava"/>
                  <w:rFonts w:cstheme="minorHAnsi"/>
                </w:rPr>
                <w:t>https://www.cene-stupar.si/sl/projekti/zaledje-podjetnikom</w:t>
              </w:r>
            </w:hyperlink>
            <w:r w:rsidRPr="00E70E9C">
              <w:rPr>
                <w:rFonts w:cstheme="minorHAnsi"/>
              </w:rPr>
              <w:t xml:space="preserve">  </w:t>
            </w:r>
          </w:p>
        </w:tc>
      </w:tr>
      <w:tr w:rsidR="007109F9" w:rsidRPr="00E70E9C" w:rsidTr="00177DBD">
        <w:trPr>
          <w:gridBefore w:val="1"/>
          <w:gridAfter w:val="1"/>
          <w:wBefore w:w="8" w:type="dxa"/>
          <w:wAfter w:w="139" w:type="dxa"/>
          <w:trHeight w:val="1987"/>
        </w:trPr>
        <w:tc>
          <w:tcPr>
            <w:tcW w:w="9141" w:type="dxa"/>
          </w:tcPr>
          <w:p w:rsidR="007109F9" w:rsidRPr="00E70E9C" w:rsidRDefault="007109F9" w:rsidP="007109F9">
            <w:pPr>
              <w:pStyle w:val="Navadensplet"/>
              <w:spacing w:after="0" w:afterAutospacing="0"/>
              <w:rPr>
                <w:rFonts w:asciiTheme="minorHAnsi" w:eastAsiaTheme="minorEastAsia" w:hAnsiTheme="minorHAnsi" w:cstheme="minorHAnsi"/>
                <w:b/>
                <w:sz w:val="18"/>
                <w:szCs w:val="18"/>
              </w:rPr>
            </w:pPr>
            <w:r w:rsidRPr="00E70E9C">
              <w:rPr>
                <w:rFonts w:asciiTheme="minorHAnsi" w:eastAsiaTheme="minorEastAsia" w:hAnsiTheme="minorHAnsi" w:cstheme="minorHAnsi"/>
                <w:sz w:val="18"/>
                <w:szCs w:val="18"/>
              </w:rPr>
              <w:lastRenderedPageBreak/>
              <w:t xml:space="preserve">Z zagotavljanjem podpornih, strokovnih in izobraževalnih aktivnosti želimo s projektom </w:t>
            </w:r>
            <w:r w:rsidRPr="00E70E9C"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  <w:t>zvišati podjetniško usposobljenost in kompetence udeležencev</w:t>
            </w:r>
            <w:r w:rsidRPr="00E70E9C">
              <w:rPr>
                <w:rFonts w:asciiTheme="minorHAnsi" w:eastAsiaTheme="minorEastAsia" w:hAnsiTheme="minorHAnsi" w:cstheme="minorHAnsi"/>
                <w:sz w:val="18"/>
                <w:szCs w:val="18"/>
              </w:rPr>
              <w:t>, vključenih v izobraževanje oz. mentorstvo. Projekt je prvenstveno namenjen vzpodbujanju podje</w:t>
            </w:r>
            <w:r w:rsidR="00156F46" w:rsidRPr="00E70E9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tništva v urbanih naseljih LAS </w:t>
            </w:r>
            <w:r w:rsidR="000C0E0F" w:rsidRPr="00E70E9C">
              <w:rPr>
                <w:rFonts w:asciiTheme="minorHAnsi" w:eastAsiaTheme="minorEastAsia" w:hAnsiTheme="minorHAnsi" w:cstheme="minorHAnsi"/>
                <w:sz w:val="18"/>
                <w:szCs w:val="18"/>
              </w:rPr>
              <w:t>Barje z zaledjem</w:t>
            </w:r>
            <w:r w:rsidR="00156F46" w:rsidRPr="00E70E9C">
              <w:rPr>
                <w:rFonts w:asciiTheme="minorHAnsi" w:eastAsiaTheme="minorEastAsia" w:hAnsiTheme="minorHAnsi" w:cstheme="minorHAnsi"/>
                <w:sz w:val="18"/>
                <w:szCs w:val="18"/>
              </w:rPr>
              <w:t>,</w:t>
            </w:r>
            <w:r w:rsidRPr="00E70E9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prebivalcem v občinah</w:t>
            </w:r>
            <w:r w:rsidR="000C0E0F" w:rsidRPr="00E70E9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r w:rsidR="000C0E0F" w:rsidRPr="00E70E9C">
              <w:rPr>
                <w:rFonts w:asciiTheme="minorHAnsi" w:eastAsiaTheme="minorEastAsia" w:hAnsiTheme="minorHAnsi" w:cstheme="minorHAnsi"/>
                <w:b/>
                <w:sz w:val="18"/>
                <w:szCs w:val="18"/>
              </w:rPr>
              <w:t xml:space="preserve">Brezovica, Borovnica, Dobrova </w:t>
            </w:r>
            <w:r w:rsidR="00156F46" w:rsidRPr="00E70E9C">
              <w:rPr>
                <w:rFonts w:asciiTheme="minorHAnsi" w:eastAsiaTheme="minorEastAsia" w:hAnsiTheme="minorHAnsi" w:cstheme="minorHAnsi"/>
                <w:b/>
                <w:sz w:val="18"/>
                <w:szCs w:val="18"/>
              </w:rPr>
              <w:t>–</w:t>
            </w:r>
            <w:r w:rsidR="000C0E0F" w:rsidRPr="00E70E9C">
              <w:rPr>
                <w:rFonts w:asciiTheme="minorHAnsi" w:eastAsiaTheme="minorEastAsia" w:hAnsiTheme="minorHAnsi" w:cstheme="minorHAnsi"/>
                <w:b/>
                <w:sz w:val="18"/>
                <w:szCs w:val="18"/>
              </w:rPr>
              <w:t xml:space="preserve"> Polhov</w:t>
            </w:r>
            <w:r w:rsidR="00156F46" w:rsidRPr="00E70E9C">
              <w:rPr>
                <w:rFonts w:asciiTheme="minorHAnsi" w:eastAsiaTheme="minorEastAsia" w:hAnsiTheme="minorHAnsi" w:cstheme="minorHAnsi"/>
                <w:b/>
                <w:sz w:val="18"/>
                <w:szCs w:val="18"/>
              </w:rPr>
              <w:t xml:space="preserve"> </w:t>
            </w:r>
            <w:r w:rsidR="000C0E0F" w:rsidRPr="00E70E9C">
              <w:rPr>
                <w:rFonts w:asciiTheme="minorHAnsi" w:eastAsiaTheme="minorEastAsia" w:hAnsiTheme="minorHAnsi" w:cstheme="minorHAnsi"/>
                <w:b/>
                <w:sz w:val="18"/>
                <w:szCs w:val="18"/>
              </w:rPr>
              <w:t>Gradec, Horjul, Log – Dragomer in Vrhnika</w:t>
            </w:r>
            <w:r w:rsidRPr="00E70E9C"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  <w:t>.</w:t>
            </w:r>
          </w:p>
          <w:p w:rsidR="007109F9" w:rsidRPr="00E70E9C" w:rsidRDefault="007109F9" w:rsidP="007109F9">
            <w:pPr>
              <w:pStyle w:val="Brezrazmikov"/>
              <w:rPr>
                <w:rFonts w:cstheme="minorHAnsi"/>
                <w:sz w:val="18"/>
                <w:szCs w:val="18"/>
              </w:rPr>
            </w:pPr>
          </w:p>
          <w:p w:rsidR="007109F9" w:rsidRPr="00E70E9C" w:rsidRDefault="007109F9" w:rsidP="007109F9">
            <w:pPr>
              <w:pStyle w:val="Brezrazmikov"/>
              <w:rPr>
                <w:rFonts w:cstheme="minorHAnsi"/>
              </w:rPr>
            </w:pPr>
            <w:r w:rsidRPr="00E70E9C">
              <w:rPr>
                <w:rFonts w:cstheme="minorHAnsi"/>
                <w:sz w:val="18"/>
                <w:szCs w:val="18"/>
              </w:rPr>
              <w:t>Projekt bo prednostno podprl ženske in mlade iz urbanih naselij, nosilce poslovnih idej, ki s svojimi produkti in storitvami ustvarjajo dodano vrednost za družbo in okolje.</w:t>
            </w:r>
          </w:p>
        </w:tc>
      </w:tr>
      <w:tr w:rsidR="007109F9" w:rsidRPr="00E70E9C" w:rsidTr="00177DBD">
        <w:trPr>
          <w:gridBefore w:val="1"/>
          <w:gridAfter w:val="1"/>
          <w:wBefore w:w="8" w:type="dxa"/>
          <w:wAfter w:w="139" w:type="dxa"/>
          <w:trHeight w:val="925"/>
        </w:trPr>
        <w:tc>
          <w:tcPr>
            <w:tcW w:w="9141" w:type="dxa"/>
          </w:tcPr>
          <w:p w:rsidR="007109F9" w:rsidRPr="00E70E9C" w:rsidRDefault="007109F9" w:rsidP="000C0E0F">
            <w:pPr>
              <w:pStyle w:val="Navadensplet"/>
              <w:rPr>
                <w:rFonts w:asciiTheme="minorHAnsi" w:hAnsiTheme="minorHAnsi" w:cstheme="minorHAnsi"/>
                <w:sz w:val="20"/>
                <w:szCs w:val="20"/>
              </w:rPr>
            </w:pP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>Naložbo sofinancira</w:t>
            </w:r>
            <w:r w:rsidR="00420A29" w:rsidRPr="00E70E9C">
              <w:rPr>
                <w:rFonts w:asciiTheme="minorHAnsi" w:hAnsiTheme="minorHAnsi" w:cstheme="minorHAnsi"/>
                <w:sz w:val="20"/>
                <w:szCs w:val="20"/>
              </w:rPr>
              <w:t>ta</w:t>
            </w: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 xml:space="preserve"> Republika Slovenija in Evropska unija iz Evropskega sklada za regionalni</w:t>
            </w:r>
            <w:r w:rsidR="006B35FE">
              <w:rPr>
                <w:rFonts w:asciiTheme="minorHAnsi" w:hAnsiTheme="minorHAnsi" w:cstheme="minorHAnsi"/>
                <w:sz w:val="20"/>
                <w:szCs w:val="20"/>
              </w:rPr>
              <w:t xml:space="preserve"> razvoj</w:t>
            </w: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 xml:space="preserve"> v okviru LAS </w:t>
            </w:r>
            <w:r w:rsidR="000C0E0F" w:rsidRPr="00E70E9C">
              <w:rPr>
                <w:rFonts w:asciiTheme="minorHAnsi" w:hAnsiTheme="minorHAnsi" w:cstheme="minorHAnsi"/>
                <w:sz w:val="20"/>
                <w:szCs w:val="20"/>
              </w:rPr>
              <w:t>Barje z zaledjem</w:t>
            </w: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 xml:space="preserve">; </w:t>
            </w:r>
            <w:r w:rsidR="00420A29" w:rsidRPr="00E70E9C"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>a več informacij obiščite spletn</w:t>
            </w:r>
            <w:r w:rsidR="00420A29" w:rsidRPr="00E70E9C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 xml:space="preserve"> mest</w:t>
            </w:r>
            <w:r w:rsidR="00420A29" w:rsidRPr="00E70E9C">
              <w:rPr>
                <w:rFonts w:asciiTheme="minorHAnsi" w:hAnsiTheme="minorHAnsi" w:cstheme="minorHAnsi"/>
                <w:sz w:val="20"/>
                <w:szCs w:val="20"/>
              </w:rPr>
              <w:t>o</w:t>
            </w: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 xml:space="preserve"> Strukturnih skladov: </w:t>
            </w:r>
            <w:hyperlink r:id="rId15" w:history="1">
              <w:r w:rsidRPr="00E70E9C">
                <w:rPr>
                  <w:rStyle w:val="Hiperpovezava"/>
                  <w:rFonts w:asciiTheme="minorHAnsi" w:hAnsiTheme="minorHAnsi" w:cstheme="minorHAnsi"/>
                  <w:sz w:val="20"/>
                  <w:szCs w:val="20"/>
                </w:rPr>
                <w:t>www.eu-skladi.si</w:t>
              </w:r>
            </w:hyperlink>
            <w:r w:rsidRPr="00E70E9C">
              <w:rPr>
                <w:rFonts w:asciiTheme="minorHAnsi" w:hAnsiTheme="minorHAnsi" w:cstheme="minorHAnsi"/>
                <w:sz w:val="20"/>
                <w:szCs w:val="20"/>
              </w:rPr>
              <w:t xml:space="preserve"> ter spletno stran LAS </w:t>
            </w:r>
            <w:r w:rsidR="000C0E0F" w:rsidRPr="00E70E9C">
              <w:rPr>
                <w:rFonts w:asciiTheme="minorHAnsi" w:hAnsiTheme="minorHAnsi" w:cstheme="minorHAnsi"/>
                <w:sz w:val="20"/>
                <w:szCs w:val="20"/>
              </w:rPr>
              <w:t>Barje z zaledjem</w:t>
            </w:r>
            <w:r w:rsidRPr="00E70E9C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hyperlink r:id="rId16" w:history="1">
              <w:r w:rsidR="000C0E0F" w:rsidRPr="00E70E9C">
                <w:rPr>
                  <w:rStyle w:val="Hiperpovezava"/>
                  <w:rFonts w:asciiTheme="minorHAnsi" w:hAnsiTheme="minorHAnsi" w:cstheme="minorHAnsi"/>
                  <w:sz w:val="20"/>
                  <w:szCs w:val="20"/>
                </w:rPr>
                <w:t>https://www.lasbarje.si/</w:t>
              </w:r>
            </w:hyperlink>
            <w:r w:rsidR="000C0E0F" w:rsidRPr="00E70E9C">
              <w:rPr>
                <w:rFonts w:asciiTheme="minorHAnsi" w:hAnsiTheme="minorHAnsi" w:cstheme="minorHAnsi"/>
              </w:rPr>
              <w:t xml:space="preserve"> .</w:t>
            </w:r>
          </w:p>
        </w:tc>
      </w:tr>
    </w:tbl>
    <w:p w:rsidR="001B0898" w:rsidRPr="00E70E9C" w:rsidRDefault="001B0898" w:rsidP="002860D9">
      <w:pPr>
        <w:rPr>
          <w:rFonts w:cstheme="minorHAnsi"/>
        </w:rPr>
      </w:pPr>
    </w:p>
    <w:p w:rsidR="005A28F6" w:rsidRPr="00E70E9C" w:rsidRDefault="005A28F6" w:rsidP="002860D9">
      <w:pPr>
        <w:rPr>
          <w:rFonts w:cstheme="minorHAnsi"/>
        </w:rPr>
      </w:pPr>
    </w:p>
    <w:p w:rsidR="005A28F6" w:rsidRPr="00E70E9C" w:rsidRDefault="005A28F6" w:rsidP="002860D9">
      <w:pPr>
        <w:rPr>
          <w:rFonts w:cstheme="minorHAnsi"/>
        </w:rPr>
      </w:pPr>
    </w:p>
    <w:p w:rsidR="005A28F6" w:rsidRPr="00E70E9C" w:rsidRDefault="005A28F6" w:rsidP="002860D9">
      <w:pPr>
        <w:rPr>
          <w:rFonts w:cstheme="minorHAnsi"/>
        </w:rPr>
      </w:pPr>
    </w:p>
    <w:sectPr w:rsidR="005A28F6" w:rsidRPr="00E70E9C">
      <w:headerReference w:type="default" r:id="rId17"/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06FDE92" w16cex:dateUtc="2021-02-02T11:12:22.831Z"/>
  <w16cex:commentExtensible w16cex:durableId="3C21BD6E" w16cex:dateUtc="2021-02-02T11:14:22.304Z"/>
  <w16cex:commentExtensible w16cex:durableId="3536BEE2" w16cex:dateUtc="2021-02-02T11:15:10.94Z"/>
  <w16cex:commentExtensible w16cex:durableId="4E400349" w16cex:dateUtc="2021-02-02T11:17:01.203Z"/>
  <w16cex:commentExtensible w16cex:durableId="6AB60135" w16cex:dateUtc="2021-02-02T11:19:48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163C" w:rsidRDefault="001D163C" w:rsidP="006D39B2">
      <w:pPr>
        <w:spacing w:after="0" w:line="240" w:lineRule="auto"/>
      </w:pPr>
      <w:r>
        <w:separator/>
      </w:r>
    </w:p>
  </w:endnote>
  <w:endnote w:type="continuationSeparator" w:id="0">
    <w:p w:rsidR="001D163C" w:rsidRDefault="001D163C" w:rsidP="006D39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A153102" w:rsidTr="0A153102">
      <w:tc>
        <w:tcPr>
          <w:tcW w:w="3020" w:type="dxa"/>
        </w:tcPr>
        <w:p w:rsidR="0A153102" w:rsidRDefault="0A153102" w:rsidP="0A153102">
          <w:pPr>
            <w:pStyle w:val="Glava"/>
            <w:ind w:left="-115"/>
          </w:pPr>
        </w:p>
      </w:tc>
      <w:tc>
        <w:tcPr>
          <w:tcW w:w="3020" w:type="dxa"/>
        </w:tcPr>
        <w:p w:rsidR="0A153102" w:rsidRDefault="0A153102" w:rsidP="0A153102">
          <w:pPr>
            <w:pStyle w:val="Glava"/>
            <w:jc w:val="center"/>
          </w:pPr>
        </w:p>
      </w:tc>
      <w:tc>
        <w:tcPr>
          <w:tcW w:w="3020" w:type="dxa"/>
        </w:tcPr>
        <w:p w:rsidR="0A153102" w:rsidRDefault="0A153102" w:rsidP="0A153102">
          <w:pPr>
            <w:pStyle w:val="Glava"/>
            <w:ind w:right="-115"/>
            <w:jc w:val="right"/>
          </w:pPr>
        </w:p>
      </w:tc>
    </w:tr>
  </w:tbl>
  <w:p w:rsidR="0A153102" w:rsidRDefault="0A153102" w:rsidP="0A153102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163C" w:rsidRDefault="001D163C" w:rsidP="006D39B2">
      <w:pPr>
        <w:spacing w:after="0" w:line="240" w:lineRule="auto"/>
      </w:pPr>
      <w:r>
        <w:separator/>
      </w:r>
    </w:p>
  </w:footnote>
  <w:footnote w:type="continuationSeparator" w:id="0">
    <w:p w:rsidR="001D163C" w:rsidRDefault="001D163C" w:rsidP="006D39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A153102" w:rsidTr="0A153102">
      <w:tc>
        <w:tcPr>
          <w:tcW w:w="3020" w:type="dxa"/>
        </w:tcPr>
        <w:p w:rsidR="0A153102" w:rsidRDefault="0A153102" w:rsidP="0A153102">
          <w:pPr>
            <w:pStyle w:val="Glava"/>
            <w:ind w:left="-115"/>
          </w:pPr>
        </w:p>
      </w:tc>
      <w:tc>
        <w:tcPr>
          <w:tcW w:w="3020" w:type="dxa"/>
        </w:tcPr>
        <w:p w:rsidR="0A153102" w:rsidRDefault="0A153102" w:rsidP="0A153102">
          <w:pPr>
            <w:pStyle w:val="Glava"/>
            <w:jc w:val="center"/>
          </w:pPr>
        </w:p>
      </w:tc>
      <w:tc>
        <w:tcPr>
          <w:tcW w:w="3020" w:type="dxa"/>
        </w:tcPr>
        <w:p w:rsidR="0A153102" w:rsidRDefault="0A153102" w:rsidP="0A153102">
          <w:pPr>
            <w:pStyle w:val="Glava"/>
            <w:ind w:right="-115"/>
            <w:jc w:val="right"/>
          </w:pPr>
        </w:p>
      </w:tc>
    </w:tr>
  </w:tbl>
  <w:p w:rsidR="0A153102" w:rsidRDefault="0A153102" w:rsidP="0A153102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C08CF"/>
    <w:multiLevelType w:val="multilevel"/>
    <w:tmpl w:val="56685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472D41"/>
    <w:multiLevelType w:val="multilevel"/>
    <w:tmpl w:val="7BBA16B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ascii="Arial" w:hAnsi="Arial" w:cs="Arial" w:hint="default"/>
        <w:b/>
        <w:i w:val="0"/>
        <w:sz w:val="20"/>
        <w:szCs w:val="2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2" w15:restartNumberingAfterBreak="0">
    <w:nsid w:val="112862D9"/>
    <w:multiLevelType w:val="hybridMultilevel"/>
    <w:tmpl w:val="9814BC36"/>
    <w:lvl w:ilvl="0" w:tplc="68A84D7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sz w:val="24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8703C"/>
    <w:multiLevelType w:val="multilevel"/>
    <w:tmpl w:val="074C527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7AF5150"/>
    <w:multiLevelType w:val="hybridMultilevel"/>
    <w:tmpl w:val="8144B324"/>
    <w:lvl w:ilvl="0" w:tplc="B5423C7E">
      <w:start w:val="1000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560CF8"/>
    <w:multiLevelType w:val="hybridMultilevel"/>
    <w:tmpl w:val="81F62240"/>
    <w:lvl w:ilvl="0" w:tplc="0BC28910">
      <w:start w:val="4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4485C"/>
    <w:multiLevelType w:val="hybridMultilevel"/>
    <w:tmpl w:val="F6802660"/>
    <w:lvl w:ilvl="0" w:tplc="B5423C7E">
      <w:start w:val="1000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5C3641"/>
    <w:multiLevelType w:val="multilevel"/>
    <w:tmpl w:val="C532B7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A4A0FEC"/>
    <w:multiLevelType w:val="hybridMultilevel"/>
    <w:tmpl w:val="46968010"/>
    <w:lvl w:ilvl="0" w:tplc="042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E065BE8"/>
    <w:multiLevelType w:val="hybridMultilevel"/>
    <w:tmpl w:val="DB1C3CD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1F332A"/>
    <w:multiLevelType w:val="hybridMultilevel"/>
    <w:tmpl w:val="70B407C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603F91"/>
    <w:multiLevelType w:val="multilevel"/>
    <w:tmpl w:val="B290E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39194F"/>
    <w:multiLevelType w:val="multilevel"/>
    <w:tmpl w:val="22D6A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B13340"/>
    <w:multiLevelType w:val="hybridMultilevel"/>
    <w:tmpl w:val="4B1CF7D8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36B01B8"/>
    <w:multiLevelType w:val="hybridMultilevel"/>
    <w:tmpl w:val="61BCC710"/>
    <w:lvl w:ilvl="0" w:tplc="68A84D7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  <w:sz w:val="24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96296E"/>
    <w:multiLevelType w:val="hybridMultilevel"/>
    <w:tmpl w:val="52A642D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7561D"/>
    <w:multiLevelType w:val="multilevel"/>
    <w:tmpl w:val="DA9A00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E45C38"/>
    <w:multiLevelType w:val="multilevel"/>
    <w:tmpl w:val="4F5A8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674270"/>
    <w:multiLevelType w:val="hybridMultilevel"/>
    <w:tmpl w:val="13E80B4A"/>
    <w:lvl w:ilvl="0" w:tplc="4B24F9D6">
      <w:start w:val="1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C520BF4"/>
    <w:multiLevelType w:val="hybridMultilevel"/>
    <w:tmpl w:val="BC549BBC"/>
    <w:lvl w:ilvl="0" w:tplc="04240009">
      <w:start w:val="1"/>
      <w:numFmt w:val="bullet"/>
      <w:lvlText w:val=""/>
      <w:lvlJc w:val="left"/>
      <w:pPr>
        <w:ind w:left="1068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EC90F90"/>
    <w:multiLevelType w:val="hybridMultilevel"/>
    <w:tmpl w:val="5E8209D4"/>
    <w:lvl w:ilvl="0" w:tplc="009EFE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386FB8"/>
    <w:multiLevelType w:val="hybridMultilevel"/>
    <w:tmpl w:val="6EB82BAA"/>
    <w:lvl w:ilvl="0" w:tplc="0BC2891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E6776"/>
    <w:multiLevelType w:val="hybridMultilevel"/>
    <w:tmpl w:val="42CC1296"/>
    <w:lvl w:ilvl="0" w:tplc="E95865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431DA"/>
    <w:multiLevelType w:val="multilevel"/>
    <w:tmpl w:val="903CB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F25285"/>
    <w:multiLevelType w:val="hybridMultilevel"/>
    <w:tmpl w:val="9E34C86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C5195"/>
    <w:multiLevelType w:val="hybridMultilevel"/>
    <w:tmpl w:val="C8EA5718"/>
    <w:lvl w:ilvl="0" w:tplc="0BC28910">
      <w:start w:val="4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3E008F"/>
    <w:multiLevelType w:val="hybridMultilevel"/>
    <w:tmpl w:val="1A3E028A"/>
    <w:lvl w:ilvl="0" w:tplc="35E4E072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6"/>
  </w:num>
  <w:num w:numId="4">
    <w:abstractNumId w:val="6"/>
  </w:num>
  <w:num w:numId="5">
    <w:abstractNumId w:val="4"/>
  </w:num>
  <w:num w:numId="6">
    <w:abstractNumId w:val="20"/>
  </w:num>
  <w:num w:numId="7">
    <w:abstractNumId w:val="1"/>
  </w:num>
  <w:num w:numId="8">
    <w:abstractNumId w:val="24"/>
  </w:num>
  <w:num w:numId="9">
    <w:abstractNumId w:val="9"/>
  </w:num>
  <w:num w:numId="10">
    <w:abstractNumId w:val="18"/>
  </w:num>
  <w:num w:numId="11">
    <w:abstractNumId w:val="19"/>
  </w:num>
  <w:num w:numId="12">
    <w:abstractNumId w:val="8"/>
  </w:num>
  <w:num w:numId="13">
    <w:abstractNumId w:val="25"/>
  </w:num>
  <w:num w:numId="14">
    <w:abstractNumId w:val="5"/>
  </w:num>
  <w:num w:numId="15">
    <w:abstractNumId w:val="21"/>
  </w:num>
  <w:num w:numId="16">
    <w:abstractNumId w:val="13"/>
  </w:num>
  <w:num w:numId="17">
    <w:abstractNumId w:val="17"/>
  </w:num>
  <w:num w:numId="18">
    <w:abstractNumId w:val="3"/>
  </w:num>
  <w:num w:numId="19">
    <w:abstractNumId w:val="0"/>
  </w:num>
  <w:num w:numId="20">
    <w:abstractNumId w:val="12"/>
  </w:num>
  <w:num w:numId="21">
    <w:abstractNumId w:val="23"/>
  </w:num>
  <w:num w:numId="22">
    <w:abstractNumId w:val="11"/>
  </w:num>
  <w:num w:numId="23">
    <w:abstractNumId w:val="22"/>
  </w:num>
  <w:num w:numId="24">
    <w:abstractNumId w:val="2"/>
  </w:num>
  <w:num w:numId="25">
    <w:abstractNumId w:val="15"/>
  </w:num>
  <w:num w:numId="26">
    <w:abstractNumId w:val="14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bcwNLQ0NzMyNDFX0lEKTi0uzszPAykwrAUAg1cmgiwAAAA="/>
  </w:docVars>
  <w:rsids>
    <w:rsidRoot w:val="001C584D"/>
    <w:rsid w:val="00000496"/>
    <w:rsid w:val="00002096"/>
    <w:rsid w:val="00007326"/>
    <w:rsid w:val="00007500"/>
    <w:rsid w:val="00014E2D"/>
    <w:rsid w:val="00016069"/>
    <w:rsid w:val="000162F3"/>
    <w:rsid w:val="000170D2"/>
    <w:rsid w:val="000315CB"/>
    <w:rsid w:val="000326C3"/>
    <w:rsid w:val="000414FF"/>
    <w:rsid w:val="00095F09"/>
    <w:rsid w:val="000A661C"/>
    <w:rsid w:val="000B46F3"/>
    <w:rsid w:val="000C0E0F"/>
    <w:rsid w:val="000C6949"/>
    <w:rsid w:val="000C6B8C"/>
    <w:rsid w:val="000D777F"/>
    <w:rsid w:val="000E4AF5"/>
    <w:rsid w:val="000F4BE5"/>
    <w:rsid w:val="00111B9C"/>
    <w:rsid w:val="00112541"/>
    <w:rsid w:val="001261C5"/>
    <w:rsid w:val="00141F40"/>
    <w:rsid w:val="0014408A"/>
    <w:rsid w:val="00153B62"/>
    <w:rsid w:val="00156449"/>
    <w:rsid w:val="00156F46"/>
    <w:rsid w:val="00174AE7"/>
    <w:rsid w:val="0017586C"/>
    <w:rsid w:val="00177DBD"/>
    <w:rsid w:val="001813F3"/>
    <w:rsid w:val="00192BB4"/>
    <w:rsid w:val="001A05DB"/>
    <w:rsid w:val="001B0898"/>
    <w:rsid w:val="001C584D"/>
    <w:rsid w:val="001D163C"/>
    <w:rsid w:val="001E44E3"/>
    <w:rsid w:val="001E598D"/>
    <w:rsid w:val="001F3E5C"/>
    <w:rsid w:val="00202084"/>
    <w:rsid w:val="0020520D"/>
    <w:rsid w:val="00234F89"/>
    <w:rsid w:val="00242468"/>
    <w:rsid w:val="002443CC"/>
    <w:rsid w:val="0025569A"/>
    <w:rsid w:val="0026011A"/>
    <w:rsid w:val="00263A10"/>
    <w:rsid w:val="0026774E"/>
    <w:rsid w:val="00277EE0"/>
    <w:rsid w:val="002860D9"/>
    <w:rsid w:val="00291DC9"/>
    <w:rsid w:val="002B0A4A"/>
    <w:rsid w:val="002B40BE"/>
    <w:rsid w:val="002C5BB3"/>
    <w:rsid w:val="002D4F19"/>
    <w:rsid w:val="002D654D"/>
    <w:rsid w:val="002E3FDF"/>
    <w:rsid w:val="00313AB9"/>
    <w:rsid w:val="00330F4E"/>
    <w:rsid w:val="003320B9"/>
    <w:rsid w:val="00341F1C"/>
    <w:rsid w:val="003421DA"/>
    <w:rsid w:val="00376080"/>
    <w:rsid w:val="0037761F"/>
    <w:rsid w:val="00387906"/>
    <w:rsid w:val="0039576D"/>
    <w:rsid w:val="003C6522"/>
    <w:rsid w:val="003D07CF"/>
    <w:rsid w:val="003E39D6"/>
    <w:rsid w:val="003E572D"/>
    <w:rsid w:val="003F052F"/>
    <w:rsid w:val="00404BB8"/>
    <w:rsid w:val="00417EDD"/>
    <w:rsid w:val="00420A29"/>
    <w:rsid w:val="004257F4"/>
    <w:rsid w:val="00450B40"/>
    <w:rsid w:val="00473B90"/>
    <w:rsid w:val="004906FC"/>
    <w:rsid w:val="00490BFD"/>
    <w:rsid w:val="00492380"/>
    <w:rsid w:val="004A2B70"/>
    <w:rsid w:val="004A5D3B"/>
    <w:rsid w:val="004D4187"/>
    <w:rsid w:val="004F020C"/>
    <w:rsid w:val="00517BFB"/>
    <w:rsid w:val="00523D94"/>
    <w:rsid w:val="00545A90"/>
    <w:rsid w:val="00552ACA"/>
    <w:rsid w:val="005717F1"/>
    <w:rsid w:val="00593152"/>
    <w:rsid w:val="005958CB"/>
    <w:rsid w:val="005A28F6"/>
    <w:rsid w:val="005B2946"/>
    <w:rsid w:val="005B35E1"/>
    <w:rsid w:val="005D7C07"/>
    <w:rsid w:val="005E3E1E"/>
    <w:rsid w:val="005F7534"/>
    <w:rsid w:val="00612E64"/>
    <w:rsid w:val="006206A7"/>
    <w:rsid w:val="006821DA"/>
    <w:rsid w:val="006A3D8B"/>
    <w:rsid w:val="006B317F"/>
    <w:rsid w:val="006B35FE"/>
    <w:rsid w:val="006B6070"/>
    <w:rsid w:val="006C05C5"/>
    <w:rsid w:val="006C34A8"/>
    <w:rsid w:val="006D39B2"/>
    <w:rsid w:val="006E688A"/>
    <w:rsid w:val="006E77DC"/>
    <w:rsid w:val="006F096E"/>
    <w:rsid w:val="007009EA"/>
    <w:rsid w:val="007109F9"/>
    <w:rsid w:val="007229C8"/>
    <w:rsid w:val="00722FB2"/>
    <w:rsid w:val="007254CF"/>
    <w:rsid w:val="0072562E"/>
    <w:rsid w:val="00735843"/>
    <w:rsid w:val="007534F9"/>
    <w:rsid w:val="0075559B"/>
    <w:rsid w:val="00795FF6"/>
    <w:rsid w:val="007A2D54"/>
    <w:rsid w:val="007B58B6"/>
    <w:rsid w:val="007C7105"/>
    <w:rsid w:val="007F762D"/>
    <w:rsid w:val="00806BD0"/>
    <w:rsid w:val="00832C5D"/>
    <w:rsid w:val="008601E7"/>
    <w:rsid w:val="00861565"/>
    <w:rsid w:val="00864182"/>
    <w:rsid w:val="00864E86"/>
    <w:rsid w:val="008745FF"/>
    <w:rsid w:val="008B5D3A"/>
    <w:rsid w:val="008E6472"/>
    <w:rsid w:val="008F0344"/>
    <w:rsid w:val="008F4195"/>
    <w:rsid w:val="008F6BB8"/>
    <w:rsid w:val="00902CE6"/>
    <w:rsid w:val="00906A32"/>
    <w:rsid w:val="0092783A"/>
    <w:rsid w:val="00952F01"/>
    <w:rsid w:val="00964271"/>
    <w:rsid w:val="00970CBA"/>
    <w:rsid w:val="00981ABC"/>
    <w:rsid w:val="009845CF"/>
    <w:rsid w:val="00986279"/>
    <w:rsid w:val="0099358A"/>
    <w:rsid w:val="009961E6"/>
    <w:rsid w:val="009D472B"/>
    <w:rsid w:val="009E7A0A"/>
    <w:rsid w:val="00A10B59"/>
    <w:rsid w:val="00A27F2D"/>
    <w:rsid w:val="00A421B8"/>
    <w:rsid w:val="00A4761C"/>
    <w:rsid w:val="00A5632B"/>
    <w:rsid w:val="00A634DB"/>
    <w:rsid w:val="00AA15A8"/>
    <w:rsid w:val="00AA5C35"/>
    <w:rsid w:val="00AE1C8D"/>
    <w:rsid w:val="00B1355D"/>
    <w:rsid w:val="00B42242"/>
    <w:rsid w:val="00B4302A"/>
    <w:rsid w:val="00B54DC9"/>
    <w:rsid w:val="00B9043C"/>
    <w:rsid w:val="00B92423"/>
    <w:rsid w:val="00B94026"/>
    <w:rsid w:val="00B95753"/>
    <w:rsid w:val="00BB20C3"/>
    <w:rsid w:val="00BB63BC"/>
    <w:rsid w:val="00BB6CEE"/>
    <w:rsid w:val="00BD72E2"/>
    <w:rsid w:val="00BE3BCA"/>
    <w:rsid w:val="00BF4349"/>
    <w:rsid w:val="00C0121F"/>
    <w:rsid w:val="00C03432"/>
    <w:rsid w:val="00C2261B"/>
    <w:rsid w:val="00C31CEC"/>
    <w:rsid w:val="00C36601"/>
    <w:rsid w:val="00C36D91"/>
    <w:rsid w:val="00C40E78"/>
    <w:rsid w:val="00C42907"/>
    <w:rsid w:val="00C64C92"/>
    <w:rsid w:val="00C7734F"/>
    <w:rsid w:val="00C964AC"/>
    <w:rsid w:val="00CA0817"/>
    <w:rsid w:val="00CB5ADC"/>
    <w:rsid w:val="00CB63A2"/>
    <w:rsid w:val="00CB7F4D"/>
    <w:rsid w:val="00CC56E5"/>
    <w:rsid w:val="00CF605B"/>
    <w:rsid w:val="00D07F5A"/>
    <w:rsid w:val="00D10A41"/>
    <w:rsid w:val="00D331D3"/>
    <w:rsid w:val="00D40C97"/>
    <w:rsid w:val="00D45825"/>
    <w:rsid w:val="00D4780D"/>
    <w:rsid w:val="00D53559"/>
    <w:rsid w:val="00D72B30"/>
    <w:rsid w:val="00D97BD0"/>
    <w:rsid w:val="00DB1A64"/>
    <w:rsid w:val="00DB282A"/>
    <w:rsid w:val="00DC0615"/>
    <w:rsid w:val="00DD7D5A"/>
    <w:rsid w:val="00DE6590"/>
    <w:rsid w:val="00DF0CB0"/>
    <w:rsid w:val="00DF37E5"/>
    <w:rsid w:val="00E006E7"/>
    <w:rsid w:val="00E13920"/>
    <w:rsid w:val="00E22DD8"/>
    <w:rsid w:val="00E24950"/>
    <w:rsid w:val="00E35AAF"/>
    <w:rsid w:val="00E37D88"/>
    <w:rsid w:val="00E413C7"/>
    <w:rsid w:val="00E471AA"/>
    <w:rsid w:val="00E60152"/>
    <w:rsid w:val="00E6233A"/>
    <w:rsid w:val="00E62782"/>
    <w:rsid w:val="00E70E9C"/>
    <w:rsid w:val="00E826A5"/>
    <w:rsid w:val="00EC1CCD"/>
    <w:rsid w:val="00EC7FA2"/>
    <w:rsid w:val="00ED0521"/>
    <w:rsid w:val="00ED3FF5"/>
    <w:rsid w:val="00EE05D8"/>
    <w:rsid w:val="00EE3B07"/>
    <w:rsid w:val="00EF2D9F"/>
    <w:rsid w:val="00F029F6"/>
    <w:rsid w:val="00F36829"/>
    <w:rsid w:val="00F50E80"/>
    <w:rsid w:val="00F76F2A"/>
    <w:rsid w:val="00FB2E13"/>
    <w:rsid w:val="00FB308A"/>
    <w:rsid w:val="00FC42B1"/>
    <w:rsid w:val="00FF1E78"/>
    <w:rsid w:val="00FF5199"/>
    <w:rsid w:val="00FF6B18"/>
    <w:rsid w:val="00FF7E42"/>
    <w:rsid w:val="010E31B6"/>
    <w:rsid w:val="0624A627"/>
    <w:rsid w:val="062EEC70"/>
    <w:rsid w:val="079DF808"/>
    <w:rsid w:val="08038E4A"/>
    <w:rsid w:val="085519F3"/>
    <w:rsid w:val="08EE968D"/>
    <w:rsid w:val="08F4B279"/>
    <w:rsid w:val="0931B0E4"/>
    <w:rsid w:val="0A153102"/>
    <w:rsid w:val="0B62C8E0"/>
    <w:rsid w:val="0EEEFB19"/>
    <w:rsid w:val="0EFCB5A9"/>
    <w:rsid w:val="0F0DBC6D"/>
    <w:rsid w:val="0FA0F268"/>
    <w:rsid w:val="108ACB7A"/>
    <w:rsid w:val="10B8ADDE"/>
    <w:rsid w:val="11546663"/>
    <w:rsid w:val="1166865B"/>
    <w:rsid w:val="1191F870"/>
    <w:rsid w:val="12F6402C"/>
    <w:rsid w:val="132DC8D1"/>
    <w:rsid w:val="13DDC3C5"/>
    <w:rsid w:val="1583FB96"/>
    <w:rsid w:val="18D8A46E"/>
    <w:rsid w:val="18E8D76C"/>
    <w:rsid w:val="1A6658C2"/>
    <w:rsid w:val="1B32A2A9"/>
    <w:rsid w:val="1B93C21F"/>
    <w:rsid w:val="1C97EC0D"/>
    <w:rsid w:val="1E617CB3"/>
    <w:rsid w:val="1EA4C99A"/>
    <w:rsid w:val="1F887D9C"/>
    <w:rsid w:val="1FBF03B8"/>
    <w:rsid w:val="1FE708B5"/>
    <w:rsid w:val="24EF6B05"/>
    <w:rsid w:val="275BBFBD"/>
    <w:rsid w:val="2ADEA421"/>
    <w:rsid w:val="2B2EA7DC"/>
    <w:rsid w:val="2B3DC3A9"/>
    <w:rsid w:val="2BEB8F71"/>
    <w:rsid w:val="2CA51D6E"/>
    <w:rsid w:val="2D214963"/>
    <w:rsid w:val="2DB5573C"/>
    <w:rsid w:val="2F255F5F"/>
    <w:rsid w:val="2F8FC6D4"/>
    <w:rsid w:val="2FB21544"/>
    <w:rsid w:val="33FC5727"/>
    <w:rsid w:val="3535815B"/>
    <w:rsid w:val="35666180"/>
    <w:rsid w:val="37A57317"/>
    <w:rsid w:val="38DE0FD7"/>
    <w:rsid w:val="39093011"/>
    <w:rsid w:val="39D84864"/>
    <w:rsid w:val="3B57CD62"/>
    <w:rsid w:val="3BEABA0A"/>
    <w:rsid w:val="3C17EF42"/>
    <w:rsid w:val="3EEC8123"/>
    <w:rsid w:val="40A184EC"/>
    <w:rsid w:val="40F22B5D"/>
    <w:rsid w:val="41AFBEF4"/>
    <w:rsid w:val="41B73368"/>
    <w:rsid w:val="41C29452"/>
    <w:rsid w:val="4216338F"/>
    <w:rsid w:val="425FB9E8"/>
    <w:rsid w:val="426BC9C0"/>
    <w:rsid w:val="42865966"/>
    <w:rsid w:val="437FA513"/>
    <w:rsid w:val="44D885AF"/>
    <w:rsid w:val="48094D24"/>
    <w:rsid w:val="48107D82"/>
    <w:rsid w:val="490E7C4E"/>
    <w:rsid w:val="4CFD229B"/>
    <w:rsid w:val="500F9B48"/>
    <w:rsid w:val="52E27453"/>
    <w:rsid w:val="56DF4B0C"/>
    <w:rsid w:val="593AA884"/>
    <w:rsid w:val="598FDAF5"/>
    <w:rsid w:val="59F5A2B5"/>
    <w:rsid w:val="5C0D817C"/>
    <w:rsid w:val="5DD5206F"/>
    <w:rsid w:val="5E15C913"/>
    <w:rsid w:val="602EFB50"/>
    <w:rsid w:val="62D1F8A7"/>
    <w:rsid w:val="62E3C6D9"/>
    <w:rsid w:val="65E1142B"/>
    <w:rsid w:val="67C2F2EF"/>
    <w:rsid w:val="6843F716"/>
    <w:rsid w:val="6B4D4317"/>
    <w:rsid w:val="6C7180C2"/>
    <w:rsid w:val="6D176839"/>
    <w:rsid w:val="7138E20D"/>
    <w:rsid w:val="71486BAE"/>
    <w:rsid w:val="7248B2C4"/>
    <w:rsid w:val="736EFAE5"/>
    <w:rsid w:val="779E8B27"/>
    <w:rsid w:val="781DDAC5"/>
    <w:rsid w:val="79D5082F"/>
    <w:rsid w:val="7DF516A5"/>
    <w:rsid w:val="7EA08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CB4DC"/>
  <w15:chartTrackingRefBased/>
  <w15:docId w15:val="{C6C87368-3EC5-4652-A139-3CB7DFF81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E4AF5"/>
    <w:pPr>
      <w:spacing w:after="200" w:line="276" w:lineRule="auto"/>
    </w:pPr>
    <w:rPr>
      <w:rFonts w:eastAsiaTheme="minorEastAsia"/>
      <w:lang w:eastAsia="sl-SI"/>
    </w:rPr>
  </w:style>
  <w:style w:type="paragraph" w:styleId="Naslov1">
    <w:name w:val="heading 1"/>
    <w:basedOn w:val="Navaden"/>
    <w:link w:val="Naslov1Znak"/>
    <w:uiPriority w:val="9"/>
    <w:qFormat/>
    <w:rsid w:val="00277EE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link w:val="BrezrazmikovZnak"/>
    <w:uiPriority w:val="1"/>
    <w:qFormat/>
    <w:rsid w:val="000E4AF5"/>
    <w:pPr>
      <w:spacing w:after="0" w:line="240" w:lineRule="auto"/>
    </w:pPr>
    <w:rPr>
      <w:rFonts w:eastAsiaTheme="minorEastAsia"/>
      <w:lang w:eastAsia="sl-SI"/>
    </w:rPr>
  </w:style>
  <w:style w:type="character" w:customStyle="1" w:styleId="BrezrazmikovZnak">
    <w:name w:val="Brez razmikov Znak"/>
    <w:link w:val="Brezrazmikov"/>
    <w:uiPriority w:val="1"/>
    <w:rsid w:val="000E4AF5"/>
    <w:rPr>
      <w:rFonts w:eastAsiaTheme="minorEastAsia"/>
      <w:lang w:eastAsia="sl-SI"/>
    </w:rPr>
  </w:style>
  <w:style w:type="table" w:styleId="Tabelamrea">
    <w:name w:val="Table Grid"/>
    <w:basedOn w:val="Navadnatabela"/>
    <w:uiPriority w:val="39"/>
    <w:rsid w:val="000E4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link w:val="OdstavekseznamaZnak"/>
    <w:uiPriority w:val="34"/>
    <w:qFormat/>
    <w:rsid w:val="000E4AF5"/>
    <w:pPr>
      <w:ind w:left="720"/>
      <w:contextualSpacing/>
    </w:pPr>
  </w:style>
  <w:style w:type="character" w:customStyle="1" w:styleId="OdstavekseznamaZnak">
    <w:name w:val="Odstavek seznama Znak"/>
    <w:link w:val="Odstavekseznama"/>
    <w:uiPriority w:val="34"/>
    <w:locked/>
    <w:rsid w:val="000E4AF5"/>
    <w:rPr>
      <w:rFonts w:eastAsiaTheme="minorEastAsia"/>
      <w:lang w:eastAsia="sl-SI"/>
    </w:rPr>
  </w:style>
  <w:style w:type="paragraph" w:styleId="Glava">
    <w:name w:val="header"/>
    <w:basedOn w:val="Navaden"/>
    <w:link w:val="GlavaZnak"/>
    <w:unhideWhenUsed/>
    <w:rsid w:val="006D39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6D39B2"/>
    <w:rPr>
      <w:rFonts w:eastAsiaTheme="minorEastAsia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6D39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D39B2"/>
    <w:rPr>
      <w:rFonts w:eastAsiaTheme="minorEastAsia"/>
      <w:lang w:eastAsia="sl-SI"/>
    </w:rPr>
  </w:style>
  <w:style w:type="paragraph" w:styleId="Datum">
    <w:name w:val="Date"/>
    <w:basedOn w:val="Navaden"/>
    <w:next w:val="Navaden"/>
    <w:link w:val="DatumZnak"/>
    <w:uiPriority w:val="99"/>
    <w:semiHidden/>
    <w:unhideWhenUsed/>
    <w:rsid w:val="000A661C"/>
  </w:style>
  <w:style w:type="character" w:customStyle="1" w:styleId="DatumZnak">
    <w:name w:val="Datum Znak"/>
    <w:basedOn w:val="Privzetapisavaodstavka"/>
    <w:link w:val="Datum"/>
    <w:uiPriority w:val="99"/>
    <w:semiHidden/>
    <w:rsid w:val="000A661C"/>
    <w:rPr>
      <w:rFonts w:eastAsiaTheme="minorEastAsia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277EE0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styleId="Krepko">
    <w:name w:val="Strong"/>
    <w:basedOn w:val="Privzetapisavaodstavka"/>
    <w:uiPriority w:val="22"/>
    <w:qFormat/>
    <w:rsid w:val="008E6472"/>
    <w:rPr>
      <w:b/>
      <w:bCs/>
    </w:rPr>
  </w:style>
  <w:style w:type="paragraph" w:styleId="Navadensplet">
    <w:name w:val="Normal (Web)"/>
    <w:basedOn w:val="Navaden"/>
    <w:uiPriority w:val="99"/>
    <w:unhideWhenUsed/>
    <w:rsid w:val="00234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udarek">
    <w:name w:val="Emphasis"/>
    <w:basedOn w:val="Privzetapisavaodstavka"/>
    <w:uiPriority w:val="20"/>
    <w:qFormat/>
    <w:rsid w:val="00234F89"/>
    <w:rPr>
      <w:i/>
      <w:iCs/>
    </w:rPr>
  </w:style>
  <w:style w:type="character" w:styleId="Hiperpovezava">
    <w:name w:val="Hyperlink"/>
    <w:basedOn w:val="Privzetapisavaodstavka"/>
    <w:uiPriority w:val="99"/>
    <w:unhideWhenUsed/>
    <w:rsid w:val="00234F89"/>
    <w:rPr>
      <w:color w:val="0000FF"/>
      <w:u w:val="single"/>
    </w:rPr>
  </w:style>
  <w:style w:type="character" w:customStyle="1" w:styleId="ncl">
    <w:name w:val="_ncl"/>
    <w:basedOn w:val="Privzetapisavaodstavka"/>
    <w:rsid w:val="000162F3"/>
  </w:style>
  <w:style w:type="paragraph" w:styleId="Pripombabesedilo">
    <w:name w:val="annotation text"/>
    <w:basedOn w:val="Navaden"/>
    <w:link w:val="Pripombabesedilo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Pr>
      <w:rFonts w:eastAsiaTheme="minorEastAsia"/>
      <w:sz w:val="20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Pr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B7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B7F4D"/>
    <w:rPr>
      <w:rFonts w:ascii="Segoe UI" w:eastAsiaTheme="minorEastAsia" w:hAnsi="Segoe UI" w:cs="Segoe UI"/>
      <w:sz w:val="18"/>
      <w:szCs w:val="18"/>
      <w:lang w:eastAsia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CB7F4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CB7F4D"/>
    <w:rPr>
      <w:rFonts w:eastAsiaTheme="minorEastAsia"/>
      <w:b/>
      <w:bCs/>
      <w:sz w:val="20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5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orms.office.com/r/CQaLfywhfc" TargetMode="External"/><Relationship Id="rId18" Type="http://schemas.openxmlformats.org/officeDocument/2006/relationships/footer" Target="footer1.xml"/><Relationship Id="R8f7845eac6b74e8d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office.com/r/CQaLfywhfc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asbarje.si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eu-skladi.si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ene-stupar.si/sl/projekti/zaledje-podjetnikom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0ACFF7557E04FA04F8CF2F98972EA" ma:contentTypeVersion="13" ma:contentTypeDescription="Create a new document." ma:contentTypeScope="" ma:versionID="2e74825e4dedb97738af1ef6ef0664af">
  <xsd:schema xmlns:xsd="http://www.w3.org/2001/XMLSchema" xmlns:xs="http://www.w3.org/2001/XMLSchema" xmlns:p="http://schemas.microsoft.com/office/2006/metadata/properties" xmlns:ns3="095a28ae-b27c-4d11-9702-aa4fc86fa811" xmlns:ns4="f06edd62-7dc1-4e1f-902e-2e2aec4a5b53" targetNamespace="http://schemas.microsoft.com/office/2006/metadata/properties" ma:root="true" ma:fieldsID="8a3a20dcf38c1756461abad693be9a5d" ns3:_="" ns4:_="">
    <xsd:import namespace="095a28ae-b27c-4d11-9702-aa4fc86fa811"/>
    <xsd:import namespace="f06edd62-7dc1-4e1f-902e-2e2aec4a5b5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a28ae-b27c-4d11-9702-aa4fc86f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edd62-7dc1-4e1f-902e-2e2aec4a5b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B843C18-B62C-484D-A6AB-5510CAFD41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5a28ae-b27c-4d11-9702-aa4fc86fa811"/>
    <ds:schemaRef ds:uri="f06edd62-7dc1-4e1f-902e-2e2aec4a5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2C84B-A0FE-4A97-98A2-4F98136032B7}">
  <ds:schemaRefs>
    <ds:schemaRef ds:uri="http://schemas.openxmlformats.org/package/2006/metadata/core-properties"/>
    <ds:schemaRef ds:uri="095a28ae-b27c-4d11-9702-aa4fc86fa811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f06edd62-7dc1-4e1f-902e-2e2aec4a5b53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952FBA6-21C3-445E-BB5E-24A8C708D5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345F99-FD64-4F67-A448-DE9710A2A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e</dc:creator>
  <cp:keywords/>
  <dc:description/>
  <cp:lastModifiedBy>Sanda Jerman</cp:lastModifiedBy>
  <cp:revision>4</cp:revision>
  <dcterms:created xsi:type="dcterms:W3CDTF">2021-10-19T08:35:00Z</dcterms:created>
  <dcterms:modified xsi:type="dcterms:W3CDTF">2021-10-1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0ACFF7557E04FA04F8CF2F98972EA</vt:lpwstr>
  </property>
</Properties>
</file>